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3D0B" w:rsidRPr="00893D0B" w:rsidRDefault="00893D0B" w:rsidP="00893D0B">
      <w:pPr>
        <w:jc w:val="center"/>
        <w:rPr>
          <w:b/>
        </w:rPr>
      </w:pPr>
      <w:r w:rsidRPr="00893D0B">
        <w:rPr>
          <w:b/>
        </w:rPr>
        <w:t>MADRAS AGRICULTURAL STUDENTS UNION, TAMILNADU AGRICULTURAL UNIVERSITY,</w:t>
      </w:r>
    </w:p>
    <w:p w:rsidR="00893D0B" w:rsidRDefault="00893D0B" w:rsidP="00893D0B">
      <w:pPr>
        <w:jc w:val="center"/>
        <w:rPr>
          <w:b/>
        </w:rPr>
      </w:pPr>
      <w:r w:rsidRPr="00893D0B">
        <w:rPr>
          <w:b/>
        </w:rPr>
        <w:t>COIMBATORE 3</w:t>
      </w:r>
    </w:p>
    <w:tbl>
      <w:tblPr>
        <w:tblStyle w:val="TableGrid"/>
        <w:tblpPr w:leftFromText="180" w:rightFromText="180" w:vertAnchor="text" w:tblpY="1"/>
        <w:tblOverlap w:val="never"/>
        <w:tblW w:w="6190" w:type="dxa"/>
        <w:tblLook w:val="04A0" w:firstRow="1" w:lastRow="0" w:firstColumn="1" w:lastColumn="0" w:noHBand="0" w:noVBand="1"/>
      </w:tblPr>
      <w:tblGrid>
        <w:gridCol w:w="1327"/>
        <w:gridCol w:w="4863"/>
      </w:tblGrid>
      <w:tr w:rsidR="001B40B1" w:rsidTr="00ED2191">
        <w:trPr>
          <w:trHeight w:val="481"/>
        </w:trPr>
        <w:tc>
          <w:tcPr>
            <w:tcW w:w="0" w:type="auto"/>
          </w:tcPr>
          <w:p w:rsidR="001B40B1" w:rsidRDefault="001B40B1" w:rsidP="00ED2191">
            <w:r>
              <w:t>NAME</w:t>
            </w:r>
          </w:p>
        </w:tc>
        <w:tc>
          <w:tcPr>
            <w:tcW w:w="0" w:type="auto"/>
          </w:tcPr>
          <w:p w:rsidR="001B40B1" w:rsidRDefault="001B40B1" w:rsidP="00ED2191">
            <w:r w:rsidRPr="00893D0B">
              <w:rPr>
                <w:b/>
              </w:rPr>
              <w:t>MADRAS AGRICULTURAL STUDENTS UNION</w:t>
            </w:r>
          </w:p>
        </w:tc>
      </w:tr>
      <w:tr w:rsidR="001B40B1" w:rsidTr="00ED2191">
        <w:trPr>
          <w:trHeight w:val="455"/>
        </w:trPr>
        <w:tc>
          <w:tcPr>
            <w:tcW w:w="0" w:type="auto"/>
          </w:tcPr>
          <w:p w:rsidR="001B40B1" w:rsidRDefault="001B40B1" w:rsidP="00ED2191">
            <w:r>
              <w:t>ACC.NO</w:t>
            </w:r>
          </w:p>
        </w:tc>
        <w:tc>
          <w:tcPr>
            <w:tcW w:w="0" w:type="auto"/>
          </w:tcPr>
          <w:p w:rsidR="001B40B1" w:rsidRDefault="001B40B1" w:rsidP="00890BC6">
            <w:r>
              <w:t>10663183</w:t>
            </w:r>
            <w:r w:rsidR="00890BC6">
              <w:t>393</w:t>
            </w:r>
            <w:bookmarkStart w:id="0" w:name="_GoBack"/>
            <w:bookmarkEnd w:id="0"/>
          </w:p>
        </w:tc>
      </w:tr>
      <w:tr w:rsidR="001B40B1" w:rsidTr="00ED2191">
        <w:trPr>
          <w:trHeight w:val="481"/>
        </w:trPr>
        <w:tc>
          <w:tcPr>
            <w:tcW w:w="0" w:type="auto"/>
          </w:tcPr>
          <w:p w:rsidR="001B40B1" w:rsidRDefault="001B40B1" w:rsidP="00ED2191">
            <w:r>
              <w:t>IFSC CODE</w:t>
            </w:r>
          </w:p>
        </w:tc>
        <w:tc>
          <w:tcPr>
            <w:tcW w:w="0" w:type="auto"/>
          </w:tcPr>
          <w:p w:rsidR="001B40B1" w:rsidRDefault="001B40B1" w:rsidP="00ED2191">
            <w:r>
              <w:t>SBIN0002274</w:t>
            </w:r>
          </w:p>
        </w:tc>
      </w:tr>
      <w:tr w:rsidR="001B40B1" w:rsidTr="00ED2191">
        <w:trPr>
          <w:trHeight w:val="481"/>
        </w:trPr>
        <w:tc>
          <w:tcPr>
            <w:tcW w:w="0" w:type="auto"/>
          </w:tcPr>
          <w:p w:rsidR="001B40B1" w:rsidRDefault="001B40B1" w:rsidP="00ED2191">
            <w:r>
              <w:t>BANK</w:t>
            </w:r>
          </w:p>
        </w:tc>
        <w:tc>
          <w:tcPr>
            <w:tcW w:w="0" w:type="auto"/>
          </w:tcPr>
          <w:p w:rsidR="001B40B1" w:rsidRDefault="001B40B1" w:rsidP="00ED2191">
            <w:r>
              <w:t>SBI,TNAU BRANCH</w:t>
            </w:r>
          </w:p>
        </w:tc>
      </w:tr>
    </w:tbl>
    <w:p w:rsidR="00ED2191" w:rsidRDefault="00ED2191" w:rsidP="001B40B1">
      <w:pPr>
        <w:rPr>
          <w:b/>
        </w:rPr>
      </w:pPr>
      <w:r>
        <w:rPr>
          <w:noProof/>
          <w:lang w:val="en-IN" w:eastAsia="en-IN"/>
        </w:rPr>
        <w:drawing>
          <wp:inline distT="0" distB="0" distL="0" distR="0">
            <wp:extent cx="1247775" cy="1259327"/>
            <wp:effectExtent l="19050" t="0" r="9525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873" cy="12624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</w:rPr>
        <w:br w:type="textWrapping" w:clear="all"/>
        <w:t>*Use the bank detail /QR code to make payment</w:t>
      </w:r>
    </w:p>
    <w:p w:rsidR="001B40B1" w:rsidRDefault="001B40B1" w:rsidP="001B40B1">
      <w:pPr>
        <w:rPr>
          <w:b/>
        </w:rPr>
      </w:pPr>
      <w:r>
        <w:rPr>
          <w:b/>
        </w:rPr>
        <w:t xml:space="preserve">PAYMENT RECEIPT SHOULD BE SENT WITH MEMBERSHIP FORM TO </w:t>
      </w:r>
      <w:hyperlink r:id="rId5" w:history="1">
        <w:r w:rsidRPr="005D74BD">
          <w:rPr>
            <w:rStyle w:val="Hyperlink"/>
            <w:b/>
          </w:rPr>
          <w:t>masutnau@gmail.com</w:t>
        </w:r>
      </w:hyperlink>
    </w:p>
    <w:p w:rsidR="001B40B1" w:rsidRPr="00EA52BE" w:rsidRDefault="001B40B1" w:rsidP="001B40B1">
      <w:pPr>
        <w:rPr>
          <w:b/>
        </w:rPr>
      </w:pPr>
    </w:p>
    <w:p w:rsidR="001B40B1" w:rsidRDefault="00D35376" w:rsidP="001B40B1">
      <w:pPr>
        <w:rPr>
          <w:b/>
        </w:rPr>
      </w:pPr>
      <w:r>
        <w:rPr>
          <w:b/>
        </w:rPr>
        <w:t xml:space="preserve">MASU </w:t>
      </w:r>
      <w:r w:rsidR="001B40B1" w:rsidRPr="00893D0B">
        <w:rPr>
          <w:b/>
        </w:rPr>
        <w:t>MEMBERSHIP REGISTRATION FORM</w:t>
      </w:r>
    </w:p>
    <w:p w:rsidR="001B40B1" w:rsidRPr="00893D0B" w:rsidRDefault="001B40B1" w:rsidP="00893D0B">
      <w:pPr>
        <w:jc w:val="center"/>
        <w:rPr>
          <w:b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4765"/>
        <w:gridCol w:w="270"/>
        <w:gridCol w:w="4410"/>
      </w:tblGrid>
      <w:tr w:rsidR="00893D0B" w:rsidRPr="00893D0B" w:rsidTr="006C035D">
        <w:trPr>
          <w:trHeight w:val="647"/>
        </w:trPr>
        <w:tc>
          <w:tcPr>
            <w:tcW w:w="4765" w:type="dxa"/>
          </w:tcPr>
          <w:p w:rsidR="00893D0B" w:rsidRPr="00893D0B" w:rsidRDefault="00893D0B" w:rsidP="00893D0B">
            <w:pPr>
              <w:spacing w:after="200" w:line="276" w:lineRule="auto"/>
            </w:pPr>
            <w:r w:rsidRPr="00893D0B">
              <w:t>Name &amp; Designation</w:t>
            </w:r>
          </w:p>
        </w:tc>
        <w:tc>
          <w:tcPr>
            <w:tcW w:w="27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  <w:tc>
          <w:tcPr>
            <w:tcW w:w="4410" w:type="dxa"/>
          </w:tcPr>
          <w:p w:rsidR="00893D0B" w:rsidRPr="00893D0B" w:rsidRDefault="00893D0B" w:rsidP="001263B6">
            <w:pPr>
              <w:spacing w:after="200" w:line="276" w:lineRule="auto"/>
            </w:pPr>
          </w:p>
        </w:tc>
      </w:tr>
      <w:tr w:rsidR="00893D0B" w:rsidRPr="00893D0B" w:rsidTr="006C035D">
        <w:trPr>
          <w:trHeight w:val="710"/>
        </w:trPr>
        <w:tc>
          <w:tcPr>
            <w:tcW w:w="4765" w:type="dxa"/>
          </w:tcPr>
          <w:p w:rsidR="00893D0B" w:rsidRPr="00893D0B" w:rsidRDefault="00893D0B" w:rsidP="00893D0B">
            <w:pPr>
              <w:spacing w:after="200" w:line="276" w:lineRule="auto"/>
            </w:pPr>
            <w:r w:rsidRPr="00893D0B">
              <w:t>LIFE/ANNUAL   (Remittance details  - Cash/DD)</w:t>
            </w:r>
          </w:p>
          <w:p w:rsidR="00893D0B" w:rsidRPr="00893D0B" w:rsidRDefault="00893D0B" w:rsidP="00893D0B">
            <w:pPr>
              <w:spacing w:after="200" w:line="276" w:lineRule="auto"/>
            </w:pPr>
            <w:r w:rsidRPr="00893D0B">
              <w:t>For faculty:  Life : Rs.6000/-    Annual : Rs.1500/-</w:t>
            </w:r>
          </w:p>
          <w:p w:rsidR="00893D0B" w:rsidRPr="00893D0B" w:rsidRDefault="00893D0B" w:rsidP="00890BC6">
            <w:pPr>
              <w:spacing w:after="200" w:line="276" w:lineRule="auto"/>
            </w:pPr>
          </w:p>
        </w:tc>
        <w:tc>
          <w:tcPr>
            <w:tcW w:w="27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  <w:tc>
          <w:tcPr>
            <w:tcW w:w="4410" w:type="dxa"/>
          </w:tcPr>
          <w:p w:rsidR="00EA52BE" w:rsidRPr="00EA52BE" w:rsidRDefault="00EA52BE" w:rsidP="00893D0B">
            <w:pPr>
              <w:spacing w:after="200" w:line="276" w:lineRule="auto"/>
              <w:rPr>
                <w:b/>
              </w:rPr>
            </w:pPr>
          </w:p>
          <w:p w:rsidR="00893D0B" w:rsidRPr="00893D0B" w:rsidRDefault="00893D0B" w:rsidP="00893D0B">
            <w:pPr>
              <w:spacing w:after="200" w:line="276" w:lineRule="auto"/>
            </w:pPr>
          </w:p>
        </w:tc>
      </w:tr>
      <w:tr w:rsidR="00893D0B" w:rsidRPr="00893D0B" w:rsidTr="006C035D">
        <w:trPr>
          <w:trHeight w:val="1151"/>
        </w:trPr>
        <w:tc>
          <w:tcPr>
            <w:tcW w:w="4765" w:type="dxa"/>
          </w:tcPr>
          <w:p w:rsidR="001B40B1" w:rsidRDefault="00893D0B" w:rsidP="00893D0B">
            <w:pPr>
              <w:spacing w:after="200" w:line="276" w:lineRule="auto"/>
            </w:pPr>
            <w:r w:rsidRPr="00893D0B">
              <w:t xml:space="preserve">Address for Communication :   </w:t>
            </w:r>
          </w:p>
          <w:p w:rsidR="00893D0B" w:rsidRDefault="00893D0B" w:rsidP="00893D0B">
            <w:pPr>
              <w:spacing w:after="200" w:line="276" w:lineRule="auto"/>
            </w:pPr>
            <w:r w:rsidRPr="00893D0B">
              <w:t>Office Address:</w:t>
            </w:r>
          </w:p>
          <w:p w:rsidR="001B40B1" w:rsidRPr="00893D0B" w:rsidRDefault="001B40B1" w:rsidP="00893D0B">
            <w:pPr>
              <w:spacing w:after="200" w:line="276" w:lineRule="auto"/>
            </w:pPr>
          </w:p>
        </w:tc>
        <w:tc>
          <w:tcPr>
            <w:tcW w:w="27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  <w:tc>
          <w:tcPr>
            <w:tcW w:w="4410" w:type="dxa"/>
          </w:tcPr>
          <w:p w:rsidR="001263B6" w:rsidRDefault="00890BC6" w:rsidP="00893D0B">
            <w:pPr>
              <w:spacing w:after="200" w:line="276" w:lineRule="auto"/>
            </w:pPr>
            <w:r>
              <w:t>Permanent address:</w:t>
            </w:r>
          </w:p>
          <w:p w:rsidR="00893D0B" w:rsidRPr="00893D0B" w:rsidRDefault="00893D0B" w:rsidP="00C3474F"/>
        </w:tc>
      </w:tr>
      <w:tr w:rsidR="00893D0B" w:rsidRPr="00893D0B" w:rsidTr="006C035D">
        <w:trPr>
          <w:trHeight w:val="719"/>
        </w:trPr>
        <w:tc>
          <w:tcPr>
            <w:tcW w:w="4765" w:type="dxa"/>
          </w:tcPr>
          <w:p w:rsidR="00893D0B" w:rsidRPr="00893D0B" w:rsidRDefault="00893D0B" w:rsidP="00893D0B">
            <w:pPr>
              <w:spacing w:after="200" w:line="276" w:lineRule="auto"/>
            </w:pPr>
            <w:r w:rsidRPr="00893D0B">
              <w:t>Department/Specialization</w:t>
            </w:r>
          </w:p>
        </w:tc>
        <w:tc>
          <w:tcPr>
            <w:tcW w:w="27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  <w:tc>
          <w:tcPr>
            <w:tcW w:w="441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</w:tr>
      <w:tr w:rsidR="00893D0B" w:rsidRPr="00893D0B" w:rsidTr="006C035D">
        <w:trPr>
          <w:trHeight w:val="521"/>
        </w:trPr>
        <w:tc>
          <w:tcPr>
            <w:tcW w:w="4765" w:type="dxa"/>
          </w:tcPr>
          <w:p w:rsidR="00893D0B" w:rsidRPr="00893D0B" w:rsidRDefault="00893D0B" w:rsidP="00893D0B">
            <w:pPr>
              <w:spacing w:after="200" w:line="276" w:lineRule="auto"/>
            </w:pPr>
            <w:r w:rsidRPr="00893D0B">
              <w:t>Email ID</w:t>
            </w:r>
          </w:p>
        </w:tc>
        <w:tc>
          <w:tcPr>
            <w:tcW w:w="27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  <w:tc>
          <w:tcPr>
            <w:tcW w:w="4410" w:type="dxa"/>
          </w:tcPr>
          <w:p w:rsidR="001263B6" w:rsidRPr="00893D0B" w:rsidRDefault="001263B6" w:rsidP="00893D0B">
            <w:pPr>
              <w:spacing w:after="200" w:line="276" w:lineRule="auto"/>
            </w:pPr>
          </w:p>
        </w:tc>
      </w:tr>
      <w:tr w:rsidR="00893D0B" w:rsidRPr="00893D0B" w:rsidTr="006C035D">
        <w:trPr>
          <w:trHeight w:val="530"/>
        </w:trPr>
        <w:tc>
          <w:tcPr>
            <w:tcW w:w="4765" w:type="dxa"/>
          </w:tcPr>
          <w:p w:rsidR="00893D0B" w:rsidRPr="00893D0B" w:rsidRDefault="00893D0B" w:rsidP="00893D0B">
            <w:pPr>
              <w:spacing w:after="200" w:line="276" w:lineRule="auto"/>
            </w:pPr>
            <w:r w:rsidRPr="00893D0B">
              <w:t xml:space="preserve">Phone </w:t>
            </w:r>
          </w:p>
        </w:tc>
        <w:tc>
          <w:tcPr>
            <w:tcW w:w="27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  <w:tc>
          <w:tcPr>
            <w:tcW w:w="441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</w:tr>
    </w:tbl>
    <w:p w:rsidR="001B40B1" w:rsidRDefault="001B40B1" w:rsidP="001263B6"/>
    <w:sectPr w:rsidR="001B40B1" w:rsidSect="00112D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DAxM7I0NLQwNzBU0lEKTi0uzszPAykwrAUAXLepOywAAAA="/>
  </w:docVars>
  <w:rsids>
    <w:rsidRoot w:val="00893D0B"/>
    <w:rsid w:val="000016DC"/>
    <w:rsid w:val="001263B6"/>
    <w:rsid w:val="001B40B1"/>
    <w:rsid w:val="003B5609"/>
    <w:rsid w:val="00433DAD"/>
    <w:rsid w:val="004C2416"/>
    <w:rsid w:val="005C1CAC"/>
    <w:rsid w:val="005F68EE"/>
    <w:rsid w:val="007F686E"/>
    <w:rsid w:val="00890BC6"/>
    <w:rsid w:val="00893D0B"/>
    <w:rsid w:val="00A9626F"/>
    <w:rsid w:val="00AC7C86"/>
    <w:rsid w:val="00AD7556"/>
    <w:rsid w:val="00BB399C"/>
    <w:rsid w:val="00C34641"/>
    <w:rsid w:val="00C3474F"/>
    <w:rsid w:val="00C357CA"/>
    <w:rsid w:val="00C36CA4"/>
    <w:rsid w:val="00C94310"/>
    <w:rsid w:val="00CE4614"/>
    <w:rsid w:val="00D14104"/>
    <w:rsid w:val="00D25092"/>
    <w:rsid w:val="00D35376"/>
    <w:rsid w:val="00EA52BE"/>
    <w:rsid w:val="00ED2191"/>
    <w:rsid w:val="00FA7B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9665E72-149F-435D-98C1-6F32140F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3D0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B40B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3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3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asutnau@g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555</Characters>
  <Application>Microsoft Office Word</Application>
  <DocSecurity>0</DocSecurity>
  <Lines>4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icrosoft account</cp:lastModifiedBy>
  <cp:revision>2</cp:revision>
  <dcterms:created xsi:type="dcterms:W3CDTF">2024-03-26T04:03:00Z</dcterms:created>
  <dcterms:modified xsi:type="dcterms:W3CDTF">2024-03-26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998bc4286ba804cde5d9f4edf963bc0b3bdad05a8b18c3a905de7624cec9d8</vt:lpwstr>
  </property>
</Properties>
</file>